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54912">
              <w:rPr>
                <w:b/>
                <w:bCs/>
                <w:color w:val="4F81BD"/>
                <w:sz w:val="28"/>
                <w:szCs w:val="28"/>
              </w:rPr>
              <w:t>Mizān</w:t>
            </w:r>
            <w:proofErr w:type="spellEnd"/>
            <w:r w:rsidRPr="00454912">
              <w:rPr>
                <w:b/>
                <w:bCs/>
                <w:color w:val="4F81BD"/>
                <w:sz w:val="28"/>
                <w:szCs w:val="28"/>
              </w:rPr>
              <w:t xml:space="preserve"> – A Workload Management Web App</w:t>
            </w:r>
          </w:p>
          <w:p w14:paraId="6AEB744B" w14:textId="35085F7A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– </w:t>
            </w:r>
            <w:r w:rsidR="000E76AE" w:rsidRP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Data Access Layer using a Database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2C6AE728" w:rsidR="001A576E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E76AE" w14:paraId="4A66BFF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6C96AF61" w14:textId="53B6661A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6BD3123F" w14:textId="0E2F0AE1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1B6FFE63" w14:textId="77777777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7EED6A" w14:textId="77777777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486983D2" w14:textId="77777777" w:rsidTr="00722D05">
        <w:trPr>
          <w:trHeight w:val="211"/>
        </w:trPr>
        <w:tc>
          <w:tcPr>
            <w:tcW w:w="3539" w:type="dxa"/>
            <w:gridSpan w:val="2"/>
          </w:tcPr>
          <w:p w14:paraId="545C8B05" w14:textId="32092533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7D4E119C" w14:textId="51D4CF0D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370682DC" w14:textId="0396F4F5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1941A516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BE9980A" w:rsidR="000E76AE" w:rsidRPr="00636424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1E278CC" w:rsidR="000E76AE" w:rsidRPr="0094208D" w:rsidRDefault="000E76AE" w:rsidP="000E76AE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5A008A25" w14:textId="77777777" w:rsidTr="000E76AE">
        <w:trPr>
          <w:trHeight w:val="349"/>
        </w:trPr>
        <w:tc>
          <w:tcPr>
            <w:tcW w:w="279" w:type="dxa"/>
          </w:tcPr>
          <w:p w14:paraId="0B52D5E9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66C450CB" w:rsidR="000E76AE" w:rsidRPr="00D00820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03C8922E" w14:textId="62196A44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409C90A7" w14:textId="7777777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663B5F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D205A8A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3EBC5073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32151F0D" w14:textId="6888200A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1FC84EF5" w14:textId="77777777" w:rsidTr="000E76AE">
        <w:trPr>
          <w:trHeight w:val="349"/>
        </w:trPr>
        <w:tc>
          <w:tcPr>
            <w:tcW w:w="279" w:type="dxa"/>
            <w:vMerge/>
          </w:tcPr>
          <w:p w14:paraId="4D3E1E66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66AA7E18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2C369AD9" w14:textId="4941FB58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6AC83A95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5E3DF3DE" w:rsidR="000E76AE" w:rsidRPr="00820562" w:rsidRDefault="000E76AE" w:rsidP="000E76AE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35698C4F" w14:textId="52F71925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0005E66" w14:textId="77777777" w:rsidTr="000E76AE">
        <w:trPr>
          <w:trHeight w:val="349"/>
        </w:trPr>
        <w:tc>
          <w:tcPr>
            <w:tcW w:w="279" w:type="dxa"/>
            <w:vMerge/>
          </w:tcPr>
          <w:p w14:paraId="1E7C5540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60642446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70EB9EEB" w14:textId="63E5C8B6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624A560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6DD7707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2F3A22CD" w14:textId="6284E9AD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6455E86A" w14:textId="3ED9D481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E91F908" w14:textId="77777777" w:rsidTr="000E76AE">
        <w:trPr>
          <w:trHeight w:val="349"/>
        </w:trPr>
        <w:tc>
          <w:tcPr>
            <w:tcW w:w="279" w:type="dxa"/>
            <w:vMerge/>
          </w:tcPr>
          <w:p w14:paraId="2237EEF7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0E76AE" w:rsidRPr="004742DE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0E7668C8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74DCBF07" w14:textId="7777777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39963AE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48F60908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2C4A547E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4D91142D" w14:textId="45BA253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05B32BD3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0E76AE" w:rsidRDefault="000E76AE" w:rsidP="000E76AE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0E76AE" w:rsidRDefault="000E76AE" w:rsidP="000E76AE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0E76AE" w:rsidRDefault="000E76AE" w:rsidP="000E76AE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0E76AE" w:rsidRPr="00AF28C5" w:rsidRDefault="000E76AE" w:rsidP="000E76AE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0E76AE" w:rsidRDefault="000E76AE" w:rsidP="000E76AE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0E76AE" w:rsidRDefault="000E76AE" w:rsidP="000E76AE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298B3AFE" w:rsidR="00C82806" w:rsidRDefault="000E76AE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0E76AE">
        <w:t>Entity</w:t>
      </w:r>
      <w:r>
        <w:t>-</w:t>
      </w:r>
      <w:r w:rsidRPr="000E76AE">
        <w:t>Relation</w:t>
      </w:r>
      <w:r>
        <w:t xml:space="preserve"> (ER)</w:t>
      </w:r>
      <w:r w:rsidRPr="000E76AE">
        <w:t xml:space="preserve"> Diagram</w:t>
      </w:r>
    </w:p>
    <w:p w14:paraId="650076E7" w14:textId="77777777" w:rsidR="000E76AE" w:rsidRPr="000E76AE" w:rsidRDefault="000E76AE" w:rsidP="000E76AE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15C6179" w14:textId="5C19AF5E" w:rsidR="000E76AE" w:rsidRPr="000E76AE" w:rsidRDefault="008E6C51" w:rsidP="000E76AE">
      <w:r>
        <w:t>For each use case, i</w:t>
      </w:r>
      <w:r w:rsidR="000E76AE">
        <w:t>nclud</w:t>
      </w:r>
      <w:r>
        <w:t>e</w:t>
      </w:r>
      <w:r w:rsidR="000E76AE">
        <w:t xml:space="preserve"> </w:t>
      </w:r>
      <w:r>
        <w:t>as evidence of a working solution</w:t>
      </w:r>
      <w:r>
        <w:t xml:space="preserve"> </w:t>
      </w:r>
      <w:r w:rsidR="000E76AE">
        <w:t xml:space="preserve">both </w:t>
      </w:r>
      <w:r>
        <w:t xml:space="preserve">a </w:t>
      </w:r>
      <w:r w:rsidR="000E76AE">
        <w:t xml:space="preserve">screenshot of the app UI and </w:t>
      </w:r>
      <w:r>
        <w:t xml:space="preserve">a </w:t>
      </w:r>
      <w:r w:rsidR="000E76AE" w:rsidRPr="00E344C0">
        <w:rPr>
          <w:b/>
          <w:bCs/>
        </w:rPr>
        <w:t xml:space="preserve">screenshot </w:t>
      </w:r>
      <w:r w:rsidRPr="00E344C0">
        <w:rPr>
          <w:b/>
          <w:bCs/>
        </w:rPr>
        <w:t xml:space="preserve">from Prisma studio </w:t>
      </w:r>
      <w:r w:rsidR="000E76AE" w:rsidRPr="00E344C0">
        <w:rPr>
          <w:b/>
          <w:bCs/>
        </w:rPr>
        <w:t xml:space="preserve">of the </w:t>
      </w:r>
      <w:r w:rsidRPr="00E344C0">
        <w:rPr>
          <w:b/>
          <w:bCs/>
        </w:rPr>
        <w:t xml:space="preserve">content of </w:t>
      </w:r>
      <w:r w:rsidR="000E76AE" w:rsidRPr="00E344C0">
        <w:rPr>
          <w:b/>
          <w:bCs/>
        </w:rPr>
        <w:t>database tables</w:t>
      </w:r>
      <w:r w:rsidRPr="00E344C0">
        <w:rPr>
          <w:b/>
          <w:bCs/>
        </w:rPr>
        <w:t xml:space="preserve"> used</w:t>
      </w:r>
      <w:r w:rsidR="000E76AE">
        <w:t>.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Assessment</w:t>
      </w:r>
    </w:p>
    <w:p w14:paraId="394AA61A" w14:textId="6CC5F8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Update Assessment</w:t>
      </w:r>
    </w:p>
    <w:p w14:paraId="7FD3093C" w14:textId="42F527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Delete Assessment</w:t>
      </w:r>
    </w:p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25AD185F" w14:textId="299D561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Course Comment</w:t>
      </w:r>
      <w:r w:rsidR="000E76AE">
        <w:t xml:space="preserve"> </w:t>
      </w:r>
      <w:r w:rsidR="000E76AE" w:rsidRPr="000E76AE">
        <w:t>(including reply to a comment)</w:t>
      </w:r>
    </w:p>
    <w:p w14:paraId="7C8CC0A3" w14:textId="330E92A5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Course Comments</w:t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Courses Workload Summary Report</w:t>
      </w:r>
    </w:p>
    <w:p w14:paraId="37A08D39" w14:textId="77777777" w:rsidR="000E76AE" w:rsidRPr="000E76AE" w:rsidRDefault="000E76AE" w:rsidP="000E76AE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20"/>
      <w:footerReference w:type="default" r:id="rId21"/>
      <w:footerReference w:type="first" r:id="rId22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F6A52C" w14:textId="77777777" w:rsidR="0045501D" w:rsidRDefault="0045501D">
      <w:pPr>
        <w:spacing w:after="0" w:line="240" w:lineRule="auto"/>
      </w:pPr>
      <w:r>
        <w:separator/>
      </w:r>
    </w:p>
  </w:endnote>
  <w:endnote w:type="continuationSeparator" w:id="0">
    <w:p w14:paraId="70AB65AB" w14:textId="77777777" w:rsidR="0045501D" w:rsidRDefault="0045501D">
      <w:pPr>
        <w:spacing w:after="0" w:line="240" w:lineRule="auto"/>
      </w:pPr>
      <w:r>
        <w:continuationSeparator/>
      </w:r>
    </w:p>
  </w:endnote>
  <w:endnote w:type="continuationNotice" w:id="1">
    <w:p w14:paraId="0D164526" w14:textId="77777777" w:rsidR="0045501D" w:rsidRDefault="004550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9E9098" w14:textId="77777777" w:rsidR="0045501D" w:rsidRDefault="0045501D">
      <w:pPr>
        <w:spacing w:after="0" w:line="240" w:lineRule="auto"/>
      </w:pPr>
      <w:r>
        <w:separator/>
      </w:r>
    </w:p>
  </w:footnote>
  <w:footnote w:type="continuationSeparator" w:id="0">
    <w:p w14:paraId="34465CB7" w14:textId="77777777" w:rsidR="0045501D" w:rsidRDefault="0045501D">
      <w:pPr>
        <w:spacing w:after="0" w:line="240" w:lineRule="auto"/>
      </w:pPr>
      <w:r>
        <w:continuationSeparator/>
      </w:r>
    </w:p>
  </w:footnote>
  <w:footnote w:type="continuationNotice" w:id="1">
    <w:p w14:paraId="142C06C2" w14:textId="77777777" w:rsidR="0045501D" w:rsidRDefault="004550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9556AB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516181498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0CF89E35" wp14:editId="38D9FC45">
            <wp:extent cx="177800" cy="177800"/>
            <wp:effectExtent l="0" t="0" r="0" b="0"/>
            <wp:docPr id="516181498" name="Picture 516181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77B9D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E76AE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5501D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A480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6C51"/>
    <w:rsid w:val="008E7685"/>
    <w:rsid w:val="008F43E5"/>
    <w:rsid w:val="009017CB"/>
    <w:rsid w:val="00910456"/>
    <w:rsid w:val="00914003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44C0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5</cp:revision>
  <cp:lastPrinted>2020-09-16T00:13:00Z</cp:lastPrinted>
  <dcterms:created xsi:type="dcterms:W3CDTF">2022-03-26T06:02:00Z</dcterms:created>
  <dcterms:modified xsi:type="dcterms:W3CDTF">2025-05-15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